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9513F" w14:textId="77777777" w:rsidR="00B16A4A" w:rsidRDefault="00B16A4A" w:rsidP="00BB7B82">
      <w:pPr>
        <w:jc w:val="center"/>
        <w:rPr>
          <w:b/>
        </w:rPr>
      </w:pPr>
    </w:p>
    <w:p w14:paraId="207227D5" w14:textId="4A2E63D9" w:rsidR="00B80628" w:rsidRPr="00BB7B82" w:rsidRDefault="00B80628" w:rsidP="00BB7B82">
      <w:pPr>
        <w:jc w:val="center"/>
        <w:rPr>
          <w:b/>
        </w:rPr>
      </w:pPr>
      <w:r w:rsidRPr="00BB7B82">
        <w:rPr>
          <w:b/>
        </w:rPr>
        <w:t>Pályázat</w:t>
      </w:r>
      <w:r w:rsidR="005F5D7A">
        <w:rPr>
          <w:b/>
        </w:rPr>
        <w:t>i adatlap</w:t>
      </w:r>
      <w:r w:rsidRPr="00BB7B82">
        <w:rPr>
          <w:b/>
        </w:rPr>
        <w:t xml:space="preserve"> képzők számára</w:t>
      </w:r>
    </w:p>
    <w:p w14:paraId="08B26573" w14:textId="77777777" w:rsidR="00B16A4A" w:rsidRDefault="00B16A4A"/>
    <w:p w14:paraId="566ED58B" w14:textId="106EE0CA" w:rsidR="00B80628" w:rsidRDefault="00B80628">
      <w:r>
        <w:t>Szolgáltató neve:</w:t>
      </w:r>
    </w:p>
    <w:p w14:paraId="7503140D" w14:textId="77777777" w:rsidR="00B80628" w:rsidRDefault="00B80628">
      <w:r>
        <w:t>Címe:</w:t>
      </w:r>
    </w:p>
    <w:p w14:paraId="12253FC5" w14:textId="778DE9D8" w:rsidR="00B80628" w:rsidRDefault="00B80628"/>
    <w:p w14:paraId="7EE454EC" w14:textId="77777777" w:rsidR="00B80628" w:rsidRDefault="00B80628">
      <w:bookmarkStart w:id="0" w:name="_GoBack"/>
      <w:bookmarkEnd w:id="0"/>
      <w:r>
        <w:t>Kontakt személy neve:</w:t>
      </w:r>
    </w:p>
    <w:p w14:paraId="189AD80D" w14:textId="77777777" w:rsidR="00B80628" w:rsidRDefault="00B80628">
      <w:r>
        <w:t>Email címe:</w:t>
      </w:r>
    </w:p>
    <w:p w14:paraId="075F1702" w14:textId="77777777" w:rsidR="00B80628" w:rsidRDefault="00B80628">
      <w:r>
        <w:t>Telefonszáma:</w:t>
      </w:r>
    </w:p>
    <w:p w14:paraId="6602689D" w14:textId="77777777" w:rsidR="00B80628" w:rsidRDefault="00B80628"/>
    <w:p w14:paraId="0574346B" w14:textId="77777777" w:rsidR="00B80628" w:rsidRDefault="00B80628">
      <w:r>
        <w:t>Szolgáltatást nyújtó képző(k) neve:</w:t>
      </w:r>
    </w:p>
    <w:p w14:paraId="560B9721" w14:textId="77777777" w:rsidR="00B80628" w:rsidRDefault="00B80628">
      <w:r>
        <w:t>Képzettsége (maximum 100 karakter):</w:t>
      </w:r>
    </w:p>
    <w:p w14:paraId="15B1B7EA" w14:textId="77777777" w:rsidR="00B80628" w:rsidRDefault="00B80628">
      <w:r>
        <w:t xml:space="preserve">Tapasztalata: (maximum </w:t>
      </w:r>
      <w:r w:rsidR="00BB7B82">
        <w:t>10</w:t>
      </w:r>
      <w:r>
        <w:t>00 karakter):</w:t>
      </w:r>
    </w:p>
    <w:p w14:paraId="5DE94733" w14:textId="77777777" w:rsidR="00B80628" w:rsidRDefault="00B80628"/>
    <w:p w14:paraId="595D5C66" w14:textId="77777777" w:rsidR="00B80628" w:rsidRDefault="00B80628">
      <w:r>
        <w:t>Képzés címe:</w:t>
      </w:r>
    </w:p>
    <w:p w14:paraId="6DAE8BF8" w14:textId="0596D1D2" w:rsidR="00B80628" w:rsidRDefault="008D022A">
      <w:r>
        <w:t>Képzés rövid leírása (</w:t>
      </w:r>
      <w:proofErr w:type="spellStart"/>
      <w:r>
        <w:t>max</w:t>
      </w:r>
      <w:proofErr w:type="spellEnd"/>
      <w:r>
        <w:t xml:space="preserve"> 1000</w:t>
      </w:r>
      <w:r w:rsidR="00B80628">
        <w:t xml:space="preserve"> karakter)</w:t>
      </w:r>
    </w:p>
    <w:p w14:paraId="55A23162" w14:textId="77777777" w:rsidR="006F10A0" w:rsidRDefault="006F10A0"/>
    <w:p w14:paraId="5C3C9DE8" w14:textId="12B24D78" w:rsidR="00B80628" w:rsidRDefault="006F10A0">
      <w:r>
        <w:t>Mely kompetenciákat fejleszti (releváns aláhúzandó)</w:t>
      </w:r>
    </w:p>
    <w:p w14:paraId="02D6FE47" w14:textId="77777777" w:rsidR="008D022A" w:rsidRPr="006F10A0" w:rsidRDefault="008D022A" w:rsidP="008D022A">
      <w:r w:rsidRPr="006F10A0">
        <w:t>csoportközi kommunikáció</w:t>
      </w:r>
    </w:p>
    <w:p w14:paraId="48F7A456" w14:textId="0CE59B8C" w:rsidR="008D022A" w:rsidRPr="006F10A0" w:rsidRDefault="008D022A" w:rsidP="008D022A">
      <w:r w:rsidRPr="006F10A0">
        <w:t>együttműködés</w:t>
      </w:r>
    </w:p>
    <w:p w14:paraId="0D57145B" w14:textId="41ECADED" w:rsidR="008D022A" w:rsidRPr="006F10A0" w:rsidRDefault="008D022A" w:rsidP="008D022A">
      <w:r w:rsidRPr="006F10A0">
        <w:t>csapatmunka</w:t>
      </w:r>
    </w:p>
    <w:p w14:paraId="3D706C17" w14:textId="77777777" w:rsidR="008D022A" w:rsidRPr="006F10A0" w:rsidRDefault="008D022A" w:rsidP="008D022A">
      <w:r w:rsidRPr="006F10A0">
        <w:t>önismeret</w:t>
      </w:r>
    </w:p>
    <w:p w14:paraId="2523C5A8" w14:textId="77777777" w:rsidR="008D022A" w:rsidRPr="006F10A0" w:rsidRDefault="008D022A" w:rsidP="008D022A">
      <w:r w:rsidRPr="006F10A0">
        <w:t>önbizalom</w:t>
      </w:r>
    </w:p>
    <w:p w14:paraId="60B4A493" w14:textId="6862922C" w:rsidR="008D022A" w:rsidRPr="006F10A0" w:rsidRDefault="008D022A" w:rsidP="008D022A">
      <w:r w:rsidRPr="006F10A0">
        <w:t xml:space="preserve">magabiztosság, önérvényesítés, </w:t>
      </w:r>
    </w:p>
    <w:p w14:paraId="0CFD1D93" w14:textId="77777777" w:rsidR="008D022A" w:rsidRPr="006F10A0" w:rsidRDefault="008D022A" w:rsidP="008D022A">
      <w:r w:rsidRPr="006F10A0">
        <w:t>pontosság, időgazdálkodás</w:t>
      </w:r>
    </w:p>
    <w:p w14:paraId="40D4BDB7" w14:textId="77777777" w:rsidR="008D022A" w:rsidRPr="006F10A0" w:rsidRDefault="008D022A" w:rsidP="008D022A">
      <w:r w:rsidRPr="006F10A0">
        <w:t>precizitás</w:t>
      </w:r>
    </w:p>
    <w:p w14:paraId="45D75A27" w14:textId="77777777" w:rsidR="008D022A" w:rsidRPr="006F10A0" w:rsidRDefault="008D022A" w:rsidP="008D022A">
      <w:r w:rsidRPr="006F10A0">
        <w:t>gyorsaság</w:t>
      </w:r>
    </w:p>
    <w:p w14:paraId="0D1A7A1D" w14:textId="71AA6281" w:rsidR="008D022A" w:rsidRPr="006F10A0" w:rsidRDefault="008D022A" w:rsidP="008D022A">
      <w:r w:rsidRPr="006F10A0">
        <w:t>felelősségvállalás, megbízhatóság</w:t>
      </w:r>
    </w:p>
    <w:p w14:paraId="70583B53" w14:textId="77777777" w:rsidR="008D022A" w:rsidRPr="006F10A0" w:rsidRDefault="008D022A" w:rsidP="008D022A">
      <w:r w:rsidRPr="006F10A0">
        <w:t>problémamegoldás</w:t>
      </w:r>
    </w:p>
    <w:p w14:paraId="3367F7F6" w14:textId="77777777" w:rsidR="008D022A" w:rsidRPr="006F10A0" w:rsidRDefault="008D022A" w:rsidP="008D022A">
      <w:r w:rsidRPr="006F10A0">
        <w:t>döntésképesség</w:t>
      </w:r>
    </w:p>
    <w:p w14:paraId="4BCB74CA" w14:textId="36A06CD0" w:rsidR="008D022A" w:rsidRPr="006F10A0" w:rsidRDefault="008D022A" w:rsidP="008D022A">
      <w:r w:rsidRPr="006F10A0">
        <w:t>szervezőkészség</w:t>
      </w:r>
    </w:p>
    <w:p w14:paraId="68DC915B" w14:textId="7C07CAE1" w:rsidR="008D022A" w:rsidRPr="006F10A0" w:rsidRDefault="008D022A" w:rsidP="008D022A">
      <w:r w:rsidRPr="006F10A0">
        <w:lastRenderedPageBreak/>
        <w:t>kitartás, szorgalom</w:t>
      </w:r>
    </w:p>
    <w:p w14:paraId="41B5AE55" w14:textId="77777777" w:rsidR="008D022A" w:rsidRPr="006F10A0" w:rsidRDefault="008D022A" w:rsidP="008D022A">
      <w:r w:rsidRPr="006F10A0">
        <w:t>kudarctűrés, stressztűrés</w:t>
      </w:r>
    </w:p>
    <w:p w14:paraId="0BE04C86" w14:textId="77777777" w:rsidR="008D022A" w:rsidRPr="006F10A0" w:rsidRDefault="008D022A" w:rsidP="008D022A">
      <w:r w:rsidRPr="006F10A0">
        <w:t>koncentráció</w:t>
      </w:r>
    </w:p>
    <w:p w14:paraId="574C4372" w14:textId="72DA8497" w:rsidR="008D022A" w:rsidRPr="006F10A0" w:rsidRDefault="008D022A" w:rsidP="008D022A">
      <w:r w:rsidRPr="006F10A0">
        <w:t>monotónia tűrés</w:t>
      </w:r>
    </w:p>
    <w:p w14:paraId="1A3964FE" w14:textId="77777777" w:rsidR="008D022A" w:rsidRPr="006F10A0" w:rsidRDefault="008D022A" w:rsidP="008D022A">
      <w:r w:rsidRPr="006F10A0">
        <w:t>rugalmasság, alkalmazkodókészség</w:t>
      </w:r>
    </w:p>
    <w:p w14:paraId="23C452FE" w14:textId="26E4191A" w:rsidR="008D022A" w:rsidRPr="008D022A" w:rsidRDefault="008D022A" w:rsidP="008D022A">
      <w:pPr>
        <w:rPr>
          <w:u w:val="single"/>
        </w:rPr>
      </w:pPr>
      <w:r w:rsidRPr="006F10A0">
        <w:t>konfliktuskezelés</w:t>
      </w:r>
      <w:r w:rsidRPr="008D022A">
        <w:rPr>
          <w:u w:val="single"/>
        </w:rPr>
        <w:t>,</w:t>
      </w:r>
    </w:p>
    <w:p w14:paraId="1F3BEF4C" w14:textId="32B6B0FB" w:rsidR="008D022A" w:rsidRDefault="008D022A" w:rsidP="008D022A">
      <w:pPr>
        <w:rPr>
          <w:u w:val="single"/>
        </w:rPr>
      </w:pPr>
    </w:p>
    <w:p w14:paraId="1C82AE04" w14:textId="77777777" w:rsidR="00B80628" w:rsidRPr="00BB7B82" w:rsidRDefault="00B80628">
      <w:r w:rsidRPr="00BB7B82">
        <w:t>Munkaerőpiaci orientáció kapcsán fejleszt</w:t>
      </w:r>
      <w:r w:rsidR="00BB7B82" w:rsidRPr="00BB7B82">
        <w:t>-e?</w:t>
      </w:r>
      <w:r w:rsidR="00BB7B82">
        <w:t xml:space="preserve"> (igen/nem)</w:t>
      </w:r>
    </w:p>
    <w:p w14:paraId="5C5A9609" w14:textId="05FC0630" w:rsidR="00B80628" w:rsidRDefault="00B80628">
      <w:r w:rsidRPr="00BB7B82">
        <w:t>Hogyan járul hozzá a jelölt területek fejlesztéséhez</w:t>
      </w:r>
      <w:r w:rsidR="00BB7B82">
        <w:t xml:space="preserve"> (</w:t>
      </w:r>
      <w:proofErr w:type="spellStart"/>
      <w:r w:rsidR="00BB7B82">
        <w:t>max</w:t>
      </w:r>
      <w:proofErr w:type="spellEnd"/>
      <w:r w:rsidR="00BB7B82">
        <w:t xml:space="preserve"> </w:t>
      </w:r>
      <w:r w:rsidR="008D022A">
        <w:t>1</w:t>
      </w:r>
      <w:r w:rsidR="00BB7B82">
        <w:t>500 karakter)</w:t>
      </w:r>
      <w:r w:rsidR="00BB7B82" w:rsidRPr="00BB7B82">
        <w:t xml:space="preserve">: </w:t>
      </w:r>
    </w:p>
    <w:p w14:paraId="1A3AB528" w14:textId="21121DE2" w:rsidR="00BB7B82" w:rsidRDefault="008D022A">
      <w:r w:rsidRPr="008D022A">
        <w:t>Hogyan vonja be és motiválja a képzés az alul motivált, szerény jövőképpel rendelkező, számos iskolai és egyéb kudarcot átélt fiatalokat</w:t>
      </w:r>
      <w:r>
        <w:t xml:space="preserve"> (</w:t>
      </w:r>
      <w:proofErr w:type="spellStart"/>
      <w:r>
        <w:t>max</w:t>
      </w:r>
      <w:proofErr w:type="spellEnd"/>
      <w:r>
        <w:t xml:space="preserve"> 1000 karakter)</w:t>
      </w:r>
      <w:r w:rsidRPr="008D022A">
        <w:t>?</w:t>
      </w:r>
    </w:p>
    <w:p w14:paraId="594489DC" w14:textId="1A5109AB" w:rsidR="00BB7B82" w:rsidRDefault="00BB7B82">
      <w:r>
        <w:t xml:space="preserve">Képzés igényelt időtartama: </w:t>
      </w:r>
    </w:p>
    <w:p w14:paraId="35699DF4" w14:textId="77777777" w:rsidR="00BB7B82" w:rsidRDefault="00BB7B82"/>
    <w:p w14:paraId="2FDD7C19" w14:textId="77777777" w:rsidR="00BB7B82" w:rsidRDefault="00BB7B82">
      <w:r>
        <w:t>Képzésterv leírása (maximum 2000 karakter) – (felépítés, fő tevékenységek és módszerek, eredmények és fejlesztési hatások):</w:t>
      </w:r>
    </w:p>
    <w:p w14:paraId="5EEE987B" w14:textId="77777777" w:rsidR="00BB7B82" w:rsidRDefault="00BB7B82"/>
    <w:p w14:paraId="025C98E1" w14:textId="77777777" w:rsidR="00BB7B82" w:rsidRDefault="00BB7B82">
      <w:r>
        <w:t>Képzés megvalósíthatósága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1559"/>
        <w:gridCol w:w="1470"/>
        <w:gridCol w:w="1470"/>
      </w:tblGrid>
      <w:tr w:rsidR="00BB7B82" w14:paraId="52C295C7" w14:textId="77777777" w:rsidTr="00C26332">
        <w:tc>
          <w:tcPr>
            <w:tcW w:w="2263" w:type="dxa"/>
          </w:tcPr>
          <w:p w14:paraId="35619C52" w14:textId="77777777" w:rsidR="00BB7B82" w:rsidRDefault="00BB7B82"/>
        </w:tc>
        <w:tc>
          <w:tcPr>
            <w:tcW w:w="1418" w:type="dxa"/>
          </w:tcPr>
          <w:p w14:paraId="7CB6D28D" w14:textId="77777777" w:rsidR="00BB7B82" w:rsidRDefault="00BB7B82">
            <w:r>
              <w:t>Budapest</w:t>
            </w:r>
          </w:p>
        </w:tc>
        <w:tc>
          <w:tcPr>
            <w:tcW w:w="1559" w:type="dxa"/>
          </w:tcPr>
          <w:p w14:paraId="0CB8571F" w14:textId="77777777" w:rsidR="00BB7B82" w:rsidRDefault="00BB7B82">
            <w:r>
              <w:t>Miskolc</w:t>
            </w:r>
          </w:p>
        </w:tc>
        <w:tc>
          <w:tcPr>
            <w:tcW w:w="1470" w:type="dxa"/>
          </w:tcPr>
          <w:p w14:paraId="16F30952" w14:textId="77777777" w:rsidR="00BB7B82" w:rsidRDefault="00BB7B82">
            <w:r>
              <w:t>Hatvan</w:t>
            </w:r>
          </w:p>
        </w:tc>
        <w:tc>
          <w:tcPr>
            <w:tcW w:w="1470" w:type="dxa"/>
          </w:tcPr>
          <w:p w14:paraId="04B94617" w14:textId="77777777" w:rsidR="00BB7B82" w:rsidRDefault="00BB7B82">
            <w:r>
              <w:t>indoklás</w:t>
            </w:r>
          </w:p>
        </w:tc>
      </w:tr>
      <w:tr w:rsidR="006F10A0" w14:paraId="0E4454AB" w14:textId="77777777" w:rsidTr="00C26332">
        <w:tc>
          <w:tcPr>
            <w:tcW w:w="2263" w:type="dxa"/>
          </w:tcPr>
          <w:p w14:paraId="4258D55E" w14:textId="379884B6" w:rsidR="006F10A0" w:rsidRDefault="006F10A0" w:rsidP="006F10A0">
            <w:r>
              <w:t>Képzés teljes óraszáma</w:t>
            </w:r>
          </w:p>
        </w:tc>
        <w:tc>
          <w:tcPr>
            <w:tcW w:w="1418" w:type="dxa"/>
          </w:tcPr>
          <w:p w14:paraId="64FE5076" w14:textId="77777777" w:rsidR="006F10A0" w:rsidRDefault="006F10A0"/>
        </w:tc>
        <w:tc>
          <w:tcPr>
            <w:tcW w:w="1559" w:type="dxa"/>
          </w:tcPr>
          <w:p w14:paraId="0B61AC7E" w14:textId="77777777" w:rsidR="006F10A0" w:rsidRDefault="006F10A0"/>
        </w:tc>
        <w:tc>
          <w:tcPr>
            <w:tcW w:w="1470" w:type="dxa"/>
          </w:tcPr>
          <w:p w14:paraId="3D230749" w14:textId="77777777" w:rsidR="006F10A0" w:rsidRDefault="006F10A0"/>
        </w:tc>
        <w:tc>
          <w:tcPr>
            <w:tcW w:w="1470" w:type="dxa"/>
          </w:tcPr>
          <w:p w14:paraId="03DB4720" w14:textId="77777777" w:rsidR="006F10A0" w:rsidRDefault="006F10A0"/>
        </w:tc>
      </w:tr>
      <w:tr w:rsidR="00BB7B82" w14:paraId="62B50C0F" w14:textId="77777777" w:rsidTr="00C26332">
        <w:tc>
          <w:tcPr>
            <w:tcW w:w="2263" w:type="dxa"/>
          </w:tcPr>
          <w:p w14:paraId="0DF8E0B1" w14:textId="71281D52" w:rsidR="00BB7B82" w:rsidRDefault="00BB7B82">
            <w:r>
              <w:t>preferált időbeosztás (hány órás etapok</w:t>
            </w:r>
            <w:r w:rsidR="006F10A0">
              <w:t>, mekkora szünetekkel két alkalom között stb.</w:t>
            </w:r>
            <w:r>
              <w:t>)</w:t>
            </w:r>
          </w:p>
        </w:tc>
        <w:tc>
          <w:tcPr>
            <w:tcW w:w="1418" w:type="dxa"/>
          </w:tcPr>
          <w:p w14:paraId="1FD0A146" w14:textId="77777777" w:rsidR="00BB7B82" w:rsidRDefault="00BB7B82"/>
        </w:tc>
        <w:tc>
          <w:tcPr>
            <w:tcW w:w="1559" w:type="dxa"/>
          </w:tcPr>
          <w:p w14:paraId="21C7AC09" w14:textId="77777777" w:rsidR="00BB7B82" w:rsidRDefault="00BB7B82"/>
        </w:tc>
        <w:tc>
          <w:tcPr>
            <w:tcW w:w="1470" w:type="dxa"/>
          </w:tcPr>
          <w:p w14:paraId="041F9231" w14:textId="77777777" w:rsidR="00BB7B82" w:rsidRDefault="00BB7B82"/>
        </w:tc>
        <w:tc>
          <w:tcPr>
            <w:tcW w:w="1470" w:type="dxa"/>
          </w:tcPr>
          <w:p w14:paraId="4A3808C3" w14:textId="77777777" w:rsidR="00BB7B82" w:rsidRDefault="00BB7B82"/>
        </w:tc>
      </w:tr>
      <w:tr w:rsidR="00BB7B82" w14:paraId="4A610712" w14:textId="77777777" w:rsidTr="00C26332">
        <w:tc>
          <w:tcPr>
            <w:tcW w:w="2263" w:type="dxa"/>
          </w:tcPr>
          <w:p w14:paraId="569C98E1" w14:textId="77777777" w:rsidR="00BB7B82" w:rsidRDefault="00BB7B82">
            <w:r>
              <w:t>díjazás (beleértve a kapcsolódó utazás, étkezés, valamint eszközök költségeit):</w:t>
            </w:r>
          </w:p>
        </w:tc>
        <w:tc>
          <w:tcPr>
            <w:tcW w:w="1418" w:type="dxa"/>
          </w:tcPr>
          <w:p w14:paraId="50A1CC20" w14:textId="77777777" w:rsidR="00BB7B82" w:rsidRDefault="00BB7B82"/>
        </w:tc>
        <w:tc>
          <w:tcPr>
            <w:tcW w:w="1559" w:type="dxa"/>
          </w:tcPr>
          <w:p w14:paraId="6A20C00A" w14:textId="77777777" w:rsidR="00BB7B82" w:rsidRDefault="00BB7B82"/>
        </w:tc>
        <w:tc>
          <w:tcPr>
            <w:tcW w:w="1470" w:type="dxa"/>
          </w:tcPr>
          <w:p w14:paraId="0574265D" w14:textId="77777777" w:rsidR="00BB7B82" w:rsidRDefault="00BB7B82"/>
        </w:tc>
        <w:tc>
          <w:tcPr>
            <w:tcW w:w="1470" w:type="dxa"/>
          </w:tcPr>
          <w:p w14:paraId="53F07262" w14:textId="77777777" w:rsidR="00BB7B82" w:rsidRDefault="00BB7B82"/>
        </w:tc>
      </w:tr>
      <w:tr w:rsidR="00BB7B82" w14:paraId="357ABF0C" w14:textId="77777777" w:rsidTr="00C26332">
        <w:tc>
          <w:tcPr>
            <w:tcW w:w="2263" w:type="dxa"/>
          </w:tcPr>
          <w:p w14:paraId="075925D8" w14:textId="77777777" w:rsidR="00BB7B82" w:rsidRDefault="00BB7B82" w:rsidP="00BB7B82">
            <w:r>
              <w:t>milyen időszakban elérhető (2019. augusztus 2022. július idősávban)</w:t>
            </w:r>
          </w:p>
        </w:tc>
        <w:tc>
          <w:tcPr>
            <w:tcW w:w="1418" w:type="dxa"/>
          </w:tcPr>
          <w:p w14:paraId="020D7CF4" w14:textId="77777777" w:rsidR="00BB7B82" w:rsidRDefault="00BB7B82"/>
        </w:tc>
        <w:tc>
          <w:tcPr>
            <w:tcW w:w="1559" w:type="dxa"/>
          </w:tcPr>
          <w:p w14:paraId="5A7F59EE" w14:textId="77777777" w:rsidR="00BB7B82" w:rsidRDefault="00BB7B82"/>
        </w:tc>
        <w:tc>
          <w:tcPr>
            <w:tcW w:w="1470" w:type="dxa"/>
          </w:tcPr>
          <w:p w14:paraId="62A9EFA1" w14:textId="77777777" w:rsidR="00BB7B82" w:rsidRDefault="00BB7B82"/>
        </w:tc>
        <w:tc>
          <w:tcPr>
            <w:tcW w:w="1470" w:type="dxa"/>
          </w:tcPr>
          <w:p w14:paraId="2C5AE11C" w14:textId="77777777" w:rsidR="00BB7B82" w:rsidRDefault="00BB7B82"/>
        </w:tc>
      </w:tr>
      <w:tr w:rsidR="00BB7B82" w14:paraId="08EA4500" w14:textId="77777777" w:rsidTr="00C26332">
        <w:tc>
          <w:tcPr>
            <w:tcW w:w="2263" w:type="dxa"/>
          </w:tcPr>
          <w:p w14:paraId="6D19703A" w14:textId="77777777" w:rsidR="00BB7B82" w:rsidRDefault="006F10A0" w:rsidP="006F10A0">
            <w:r>
              <w:t>H</w:t>
            </w:r>
            <w:r w:rsidR="00BB7B82">
              <w:t>elyszín igény:</w:t>
            </w:r>
          </w:p>
          <w:p w14:paraId="40FFFAF6" w14:textId="03F35656" w:rsidR="006F10A0" w:rsidRDefault="006F10A0" w:rsidP="006F10A0">
            <w:r>
              <w:t>(a kapcsolódó eszközigényt a díjazás kalkulációja tartalmazza!)</w:t>
            </w:r>
          </w:p>
        </w:tc>
        <w:tc>
          <w:tcPr>
            <w:tcW w:w="1418" w:type="dxa"/>
          </w:tcPr>
          <w:p w14:paraId="374B93C6" w14:textId="77777777" w:rsidR="00BB7B82" w:rsidRDefault="00BB7B82"/>
        </w:tc>
        <w:tc>
          <w:tcPr>
            <w:tcW w:w="1559" w:type="dxa"/>
          </w:tcPr>
          <w:p w14:paraId="6970D5B0" w14:textId="77777777" w:rsidR="00BB7B82" w:rsidRDefault="00BB7B82"/>
        </w:tc>
        <w:tc>
          <w:tcPr>
            <w:tcW w:w="1470" w:type="dxa"/>
          </w:tcPr>
          <w:p w14:paraId="28C2BB13" w14:textId="77777777" w:rsidR="00BB7B82" w:rsidRDefault="00BB7B82"/>
        </w:tc>
        <w:tc>
          <w:tcPr>
            <w:tcW w:w="1470" w:type="dxa"/>
          </w:tcPr>
          <w:p w14:paraId="518F7E3A" w14:textId="77777777" w:rsidR="00BB7B82" w:rsidRDefault="00BB7B82"/>
        </w:tc>
      </w:tr>
    </w:tbl>
    <w:p w14:paraId="1E65C0E2" w14:textId="77777777" w:rsidR="00BB7B82" w:rsidRDefault="00BB7B82"/>
    <w:p w14:paraId="36A034CC" w14:textId="4D0FE387" w:rsidR="005D6902" w:rsidRDefault="00537315">
      <w:r>
        <w:lastRenderedPageBreak/>
        <w:t>Referencia</w:t>
      </w:r>
      <w:r w:rsidR="006F10A0">
        <w:t xml:space="preserve"> (lehetőség szerint hátrányos helyzetű fiatalokat célzó képzésekre vonatkozóan – legfeljebb 500 karakter)</w:t>
      </w:r>
    </w:p>
    <w:sectPr w:rsidR="005D690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F00A2" w14:textId="77777777" w:rsidR="003B5F75" w:rsidRDefault="003B5F75" w:rsidP="003B5F75">
      <w:pPr>
        <w:spacing w:after="0" w:line="240" w:lineRule="auto"/>
      </w:pPr>
      <w:r>
        <w:separator/>
      </w:r>
    </w:p>
  </w:endnote>
  <w:endnote w:type="continuationSeparator" w:id="0">
    <w:p w14:paraId="60AD8016" w14:textId="77777777" w:rsidR="003B5F75" w:rsidRDefault="003B5F75" w:rsidP="003B5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B9771" w14:textId="3F36BF83" w:rsidR="00B16A4A" w:rsidRDefault="00B16A4A">
    <w:pPr>
      <w:pStyle w:val="llb"/>
    </w:pPr>
    <w:r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325DE686" wp14:editId="6101ABB6">
          <wp:simplePos x="0" y="0"/>
          <wp:positionH relativeFrom="column">
            <wp:posOffset>1174191</wp:posOffset>
          </wp:positionH>
          <wp:positionV relativeFrom="paragraph">
            <wp:posOffset>-169545</wp:posOffset>
          </wp:positionV>
          <wp:extent cx="3452495" cy="621030"/>
          <wp:effectExtent l="0" t="0" r="0" b="7620"/>
          <wp:wrapSquare wrapText="bothSides"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2495" cy="621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158AE" w14:textId="77777777" w:rsidR="003B5F75" w:rsidRDefault="003B5F75" w:rsidP="003B5F75">
      <w:pPr>
        <w:spacing w:after="0" w:line="240" w:lineRule="auto"/>
      </w:pPr>
      <w:r>
        <w:separator/>
      </w:r>
    </w:p>
  </w:footnote>
  <w:footnote w:type="continuationSeparator" w:id="0">
    <w:p w14:paraId="25721C15" w14:textId="77777777" w:rsidR="003B5F75" w:rsidRDefault="003B5F75" w:rsidP="003B5F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30FD6" w14:textId="7DB9F595" w:rsidR="003B5F75" w:rsidRDefault="00B16A4A">
    <w:pPr>
      <w:pStyle w:val="lfej"/>
    </w:pPr>
    <w:r>
      <w:rPr>
        <w:noProof/>
      </w:rPr>
      <w:drawing>
        <wp:inline distT="0" distB="0" distL="0" distR="0" wp14:anchorId="702B44B2" wp14:editId="472F5418">
          <wp:extent cx="5752465" cy="395605"/>
          <wp:effectExtent l="0" t="0" r="635" b="4445"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395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920A0"/>
    <w:multiLevelType w:val="hybridMultilevel"/>
    <w:tmpl w:val="06EE2222"/>
    <w:lvl w:ilvl="0" w:tplc="4CEAFF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4334F"/>
    <w:multiLevelType w:val="hybridMultilevel"/>
    <w:tmpl w:val="5C4EB3AE"/>
    <w:lvl w:ilvl="0" w:tplc="36A4BB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D1C67"/>
    <w:multiLevelType w:val="hybridMultilevel"/>
    <w:tmpl w:val="3B86DC90"/>
    <w:lvl w:ilvl="0" w:tplc="EE1E7B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zAytTQ3MDAxNTNS0lEKTi0uzszPAykwrgUA3N9dzywAAAA="/>
  </w:docVars>
  <w:rsids>
    <w:rsidRoot w:val="001618C3"/>
    <w:rsid w:val="00142689"/>
    <w:rsid w:val="001618C3"/>
    <w:rsid w:val="00166749"/>
    <w:rsid w:val="00323808"/>
    <w:rsid w:val="00351139"/>
    <w:rsid w:val="00363DD3"/>
    <w:rsid w:val="003B5F75"/>
    <w:rsid w:val="00537315"/>
    <w:rsid w:val="005C5BEF"/>
    <w:rsid w:val="005D6902"/>
    <w:rsid w:val="005F5D7A"/>
    <w:rsid w:val="00640544"/>
    <w:rsid w:val="006C235C"/>
    <w:rsid w:val="006F10A0"/>
    <w:rsid w:val="006F210E"/>
    <w:rsid w:val="008D022A"/>
    <w:rsid w:val="009660BE"/>
    <w:rsid w:val="00B16A4A"/>
    <w:rsid w:val="00B80628"/>
    <w:rsid w:val="00BB7B82"/>
    <w:rsid w:val="00BF0873"/>
    <w:rsid w:val="00C336CD"/>
    <w:rsid w:val="00CE1052"/>
    <w:rsid w:val="00E549AA"/>
    <w:rsid w:val="00E76287"/>
    <w:rsid w:val="00EB5324"/>
    <w:rsid w:val="00F8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2F081B"/>
  <w15:chartTrackingRefBased/>
  <w15:docId w15:val="{D6D00769-69AC-43AF-9C67-5837EABB9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87098"/>
    <w:pPr>
      <w:ind w:left="720"/>
      <w:contextualSpacing/>
    </w:pPr>
  </w:style>
  <w:style w:type="table" w:styleId="Rcsostblzat">
    <w:name w:val="Table Grid"/>
    <w:basedOn w:val="Normltblzat"/>
    <w:uiPriority w:val="39"/>
    <w:rsid w:val="00BB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6C235C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C235C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C235C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C235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C235C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C23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C235C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EB5324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537315"/>
    <w:pPr>
      <w:spacing w:after="0" w:line="240" w:lineRule="auto"/>
    </w:pPr>
  </w:style>
  <w:style w:type="paragraph" w:styleId="lfej">
    <w:name w:val="header"/>
    <w:basedOn w:val="Norml"/>
    <w:link w:val="lfejChar"/>
    <w:uiPriority w:val="99"/>
    <w:unhideWhenUsed/>
    <w:rsid w:val="003B5F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B5F75"/>
  </w:style>
  <w:style w:type="paragraph" w:styleId="llb">
    <w:name w:val="footer"/>
    <w:basedOn w:val="Norml"/>
    <w:link w:val="llbChar"/>
    <w:uiPriority w:val="99"/>
    <w:unhideWhenUsed/>
    <w:rsid w:val="003B5F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B5F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1</Words>
  <Characters>1462</Characters>
  <Application>Microsoft Office Word</Application>
  <DocSecurity>4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ton Illés</dc:creator>
  <cp:keywords/>
  <dc:description/>
  <cp:lastModifiedBy>microsoft641</cp:lastModifiedBy>
  <cp:revision>2</cp:revision>
  <dcterms:created xsi:type="dcterms:W3CDTF">2019-05-06T11:27:00Z</dcterms:created>
  <dcterms:modified xsi:type="dcterms:W3CDTF">2019-05-06T11:27:00Z</dcterms:modified>
</cp:coreProperties>
</file>